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7"/>
        <w:gridCol w:w="858"/>
        <w:gridCol w:w="1697"/>
        <w:gridCol w:w="2161"/>
        <w:gridCol w:w="1514"/>
        <w:gridCol w:w="865"/>
      </w:tblGrid>
      <w:tr w:rsidR="000223C1" w:rsidRPr="008B4DDE" w14:paraId="7005435C" w14:textId="77777777" w:rsidTr="00A4345F">
        <w:trPr>
          <w:trHeight w:val="520"/>
        </w:trPr>
        <w:tc>
          <w:tcPr>
            <w:tcW w:w="9062" w:type="dxa"/>
            <w:gridSpan w:val="6"/>
            <w:vAlign w:val="center"/>
          </w:tcPr>
          <w:p w14:paraId="2CC08043" w14:textId="36163F06" w:rsidR="000223C1" w:rsidRPr="003C5DA4" w:rsidRDefault="000223C1" w:rsidP="00A4345F">
            <w:pPr>
              <w:ind w:firstLine="0"/>
              <w:jc w:val="center"/>
              <w:rPr>
                <w:b/>
                <w:bCs/>
                <w:sz w:val="24"/>
                <w:szCs w:val="24"/>
              </w:rPr>
            </w:pPr>
            <w:r w:rsidRPr="003C5DA4">
              <w:rPr>
                <w:b/>
                <w:bCs/>
                <w:sz w:val="24"/>
                <w:szCs w:val="24"/>
              </w:rPr>
              <w:t xml:space="preserve">Laboratorium podstaw elektroniki SK2A – Ćw. </w:t>
            </w:r>
            <w:r>
              <w:rPr>
                <w:b/>
                <w:bCs/>
                <w:sz w:val="24"/>
                <w:szCs w:val="24"/>
              </w:rPr>
              <w:t>11</w:t>
            </w:r>
            <w:r w:rsidRPr="003C5DA4">
              <w:rPr>
                <w:b/>
                <w:bCs/>
                <w:sz w:val="24"/>
                <w:szCs w:val="24"/>
              </w:rPr>
              <w:t xml:space="preserve"> </w:t>
            </w:r>
            <w:r w:rsidRPr="000223C1">
              <w:rPr>
                <w:b/>
                <w:bCs/>
                <w:sz w:val="24"/>
                <w:szCs w:val="24"/>
              </w:rPr>
              <w:t>Tranzystory bipolarne – obszar pracy aktywnej tranzystora</w:t>
            </w:r>
          </w:p>
        </w:tc>
      </w:tr>
      <w:tr w:rsidR="000223C1" w:rsidRPr="008B4DDE" w14:paraId="6E390291" w14:textId="77777777" w:rsidTr="00A4345F">
        <w:trPr>
          <w:trHeight w:val="415"/>
        </w:trPr>
        <w:tc>
          <w:tcPr>
            <w:tcW w:w="1967" w:type="dxa"/>
            <w:vAlign w:val="center"/>
          </w:tcPr>
          <w:p w14:paraId="14F60308" w14:textId="77777777" w:rsidR="000223C1" w:rsidRPr="003C5DA4" w:rsidRDefault="000223C1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Rodzaj studiów:</w:t>
            </w:r>
          </w:p>
        </w:tc>
        <w:tc>
          <w:tcPr>
            <w:tcW w:w="2555" w:type="dxa"/>
            <w:gridSpan w:val="2"/>
            <w:vAlign w:val="center"/>
          </w:tcPr>
          <w:p w14:paraId="3CDEFEE2" w14:textId="77777777" w:rsidR="000223C1" w:rsidRPr="008B4DDE" w:rsidRDefault="000223C1" w:rsidP="00A4345F">
            <w:pPr>
              <w:ind w:firstLine="0"/>
              <w:jc w:val="left"/>
            </w:pPr>
            <w:r>
              <w:t>OKNO PW</w:t>
            </w:r>
          </w:p>
        </w:tc>
        <w:tc>
          <w:tcPr>
            <w:tcW w:w="2161" w:type="dxa"/>
            <w:vAlign w:val="center"/>
          </w:tcPr>
          <w:p w14:paraId="51E4E7B0" w14:textId="77777777" w:rsidR="000223C1" w:rsidRPr="002D017C" w:rsidRDefault="000223C1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Termin Zjazdu</w:t>
            </w:r>
          </w:p>
        </w:tc>
        <w:tc>
          <w:tcPr>
            <w:tcW w:w="2379" w:type="dxa"/>
            <w:gridSpan w:val="2"/>
            <w:vAlign w:val="center"/>
          </w:tcPr>
          <w:p w14:paraId="55991EA2" w14:textId="77777777" w:rsidR="000223C1" w:rsidRPr="008B4DDE" w:rsidRDefault="000223C1" w:rsidP="00A4345F">
            <w:pPr>
              <w:ind w:firstLine="0"/>
              <w:jc w:val="left"/>
            </w:pPr>
            <w:r>
              <w:t>19-23.06.2023</w:t>
            </w:r>
          </w:p>
        </w:tc>
      </w:tr>
      <w:tr w:rsidR="000223C1" w:rsidRPr="008B4DDE" w14:paraId="5736750F" w14:textId="77777777" w:rsidTr="00A4345F">
        <w:trPr>
          <w:trHeight w:val="406"/>
        </w:trPr>
        <w:tc>
          <w:tcPr>
            <w:tcW w:w="1967" w:type="dxa"/>
            <w:vAlign w:val="center"/>
          </w:tcPr>
          <w:p w14:paraId="1C246D17" w14:textId="77777777" w:rsidR="000223C1" w:rsidRPr="003C5DA4" w:rsidRDefault="000223C1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Zjazd</w:t>
            </w:r>
          </w:p>
        </w:tc>
        <w:tc>
          <w:tcPr>
            <w:tcW w:w="858" w:type="dxa"/>
            <w:vAlign w:val="center"/>
          </w:tcPr>
          <w:p w14:paraId="3C79BAEF" w14:textId="77777777" w:rsidR="000223C1" w:rsidRPr="008B4DDE" w:rsidRDefault="000223C1" w:rsidP="00A4345F">
            <w:pPr>
              <w:ind w:firstLine="0"/>
              <w:jc w:val="left"/>
            </w:pPr>
            <w:r>
              <w:t>3</w:t>
            </w:r>
          </w:p>
        </w:tc>
        <w:tc>
          <w:tcPr>
            <w:tcW w:w="1697" w:type="dxa"/>
            <w:vAlign w:val="center"/>
          </w:tcPr>
          <w:p w14:paraId="250549C7" w14:textId="77777777" w:rsidR="000223C1" w:rsidRPr="002D017C" w:rsidRDefault="000223C1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Data i godzina:</w:t>
            </w:r>
          </w:p>
        </w:tc>
        <w:tc>
          <w:tcPr>
            <w:tcW w:w="2161" w:type="dxa"/>
            <w:vAlign w:val="center"/>
          </w:tcPr>
          <w:p w14:paraId="56EC20CC" w14:textId="77777777" w:rsidR="000223C1" w:rsidRPr="008B4DDE" w:rsidRDefault="000223C1" w:rsidP="00A4345F">
            <w:pPr>
              <w:ind w:firstLine="0"/>
              <w:jc w:val="left"/>
            </w:pPr>
          </w:p>
        </w:tc>
        <w:tc>
          <w:tcPr>
            <w:tcW w:w="1514" w:type="dxa"/>
            <w:vAlign w:val="center"/>
          </w:tcPr>
          <w:p w14:paraId="3BB31338" w14:textId="77777777" w:rsidR="000223C1" w:rsidRPr="002D017C" w:rsidRDefault="000223C1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Nr zespołu:</w:t>
            </w:r>
          </w:p>
        </w:tc>
        <w:tc>
          <w:tcPr>
            <w:tcW w:w="865" w:type="dxa"/>
            <w:vAlign w:val="center"/>
          </w:tcPr>
          <w:p w14:paraId="5FF50E67" w14:textId="77777777" w:rsidR="000223C1" w:rsidRPr="008B4DDE" w:rsidRDefault="000223C1" w:rsidP="00A4345F">
            <w:pPr>
              <w:ind w:firstLine="0"/>
              <w:jc w:val="left"/>
            </w:pPr>
          </w:p>
        </w:tc>
      </w:tr>
      <w:tr w:rsidR="000223C1" w:rsidRPr="008B4DDE" w14:paraId="5FCDD2E5" w14:textId="77777777" w:rsidTr="00A4345F">
        <w:trPr>
          <w:trHeight w:val="1418"/>
        </w:trPr>
        <w:tc>
          <w:tcPr>
            <w:tcW w:w="1967" w:type="dxa"/>
            <w:vAlign w:val="center"/>
          </w:tcPr>
          <w:p w14:paraId="5F35B303" w14:textId="77777777" w:rsidR="000223C1" w:rsidRPr="003C5DA4" w:rsidRDefault="000223C1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Skład zespołu:</w:t>
            </w:r>
          </w:p>
        </w:tc>
        <w:tc>
          <w:tcPr>
            <w:tcW w:w="7095" w:type="dxa"/>
            <w:gridSpan w:val="5"/>
            <w:vAlign w:val="center"/>
          </w:tcPr>
          <w:p w14:paraId="2A216FE1" w14:textId="77777777" w:rsidR="000223C1" w:rsidRPr="008B4DDE" w:rsidRDefault="000223C1" w:rsidP="00A4345F">
            <w:pPr>
              <w:ind w:firstLine="0"/>
              <w:jc w:val="left"/>
            </w:pPr>
          </w:p>
        </w:tc>
      </w:tr>
    </w:tbl>
    <w:p w14:paraId="541E86BC" w14:textId="77777777" w:rsidR="00F636BF" w:rsidRPr="008B4DDE" w:rsidRDefault="00F636BF" w:rsidP="00F636BF"/>
    <w:p w14:paraId="3223B928" w14:textId="77777777" w:rsidR="00F636BF" w:rsidRPr="002D017C" w:rsidRDefault="00F636BF" w:rsidP="00F636BF">
      <w:pPr>
        <w:ind w:left="567" w:hanging="567"/>
        <w:rPr>
          <w:b/>
          <w:bCs/>
        </w:rPr>
      </w:pPr>
      <w:r w:rsidRPr="002D017C">
        <w:rPr>
          <w:b/>
          <w:bCs/>
        </w:rPr>
        <w:t xml:space="preserve">1a-b. </w:t>
      </w:r>
      <w:r>
        <w:rPr>
          <w:b/>
          <w:bCs/>
        </w:rPr>
        <w:tab/>
      </w:r>
      <w:r w:rsidRPr="002D017C">
        <w:rPr>
          <w:b/>
          <w:bCs/>
        </w:rPr>
        <w:t>Oszacowanie wartości rezystancji w układzie bezpośredniego zasilania ze sprzężeniem emiterowym.</w:t>
      </w:r>
    </w:p>
    <w:p w14:paraId="1F830BB9" w14:textId="464A8C58" w:rsidR="00F636BF" w:rsidRDefault="00F636BF" w:rsidP="00F636BF">
      <w:r w:rsidRPr="008B4DDE">
        <w:t>Schemat analizowanego układu:</w:t>
      </w:r>
    </w:p>
    <w:p w14:paraId="34F6EEBA" w14:textId="0031187C" w:rsidR="0053689F" w:rsidRDefault="0053689F" w:rsidP="00F636BF"/>
    <w:p w14:paraId="76850863" w14:textId="689FB8C6" w:rsidR="0053689F" w:rsidRDefault="0053689F" w:rsidP="00F636BF"/>
    <w:p w14:paraId="52806111" w14:textId="22189A8D" w:rsidR="0053689F" w:rsidRDefault="0053689F" w:rsidP="00F636BF"/>
    <w:p w14:paraId="24EDD0BE" w14:textId="526DC15E" w:rsidR="0053689F" w:rsidRDefault="0053689F" w:rsidP="00F636BF"/>
    <w:p w14:paraId="57A023C4" w14:textId="3588F045" w:rsidR="0053689F" w:rsidRDefault="0053689F" w:rsidP="00F636BF"/>
    <w:p w14:paraId="61764747" w14:textId="11996230" w:rsidR="0053689F" w:rsidRDefault="0053689F" w:rsidP="00F636BF"/>
    <w:p w14:paraId="4458746C" w14:textId="77777777" w:rsidR="0053689F" w:rsidRPr="008B4DDE" w:rsidRDefault="0053689F" w:rsidP="00F636BF"/>
    <w:p w14:paraId="01658A08" w14:textId="10773ACA" w:rsidR="00F636BF" w:rsidRDefault="00F636BF" w:rsidP="00F636BF">
      <w:r w:rsidRPr="008B4DDE">
        <w:t>Obliczenia:</w:t>
      </w:r>
    </w:p>
    <w:p w14:paraId="49170BE8" w14:textId="1430A9C9" w:rsidR="0053689F" w:rsidRDefault="0053689F" w:rsidP="00F636BF"/>
    <w:p w14:paraId="29EE4A14" w14:textId="359CB4BD" w:rsidR="0053689F" w:rsidRDefault="0053689F" w:rsidP="00F636BF"/>
    <w:p w14:paraId="57CE7779" w14:textId="26CA3B5E" w:rsidR="0053689F" w:rsidRDefault="0053689F" w:rsidP="00F636BF"/>
    <w:p w14:paraId="375459E5" w14:textId="3A096A60" w:rsidR="0053689F" w:rsidRDefault="0053689F" w:rsidP="00F636BF"/>
    <w:p w14:paraId="1642C9F5" w14:textId="1B4A70C2" w:rsidR="0053689F" w:rsidRDefault="0053689F" w:rsidP="00F636BF"/>
    <w:p w14:paraId="11D47129" w14:textId="1E05EB97" w:rsidR="0053689F" w:rsidRDefault="0053689F" w:rsidP="00F636BF"/>
    <w:p w14:paraId="642BD473" w14:textId="00821C65" w:rsidR="0053689F" w:rsidRDefault="0053689F" w:rsidP="00F636BF"/>
    <w:p w14:paraId="1A87EF4A" w14:textId="6BF39DE2" w:rsidR="0053689F" w:rsidRDefault="0053689F" w:rsidP="00F636BF"/>
    <w:p w14:paraId="7BFCCEB0" w14:textId="77777777" w:rsidR="0053689F" w:rsidRPr="008B4DDE" w:rsidRDefault="0053689F" w:rsidP="00F636BF"/>
    <w:p w14:paraId="2F6D15DF" w14:textId="77777777" w:rsidR="00F636BF" w:rsidRPr="008B4DDE" w:rsidRDefault="00F636BF" w:rsidP="00F636BF">
      <w:r w:rsidRPr="008B4DDE">
        <w:t>Uzyskane wyniki:</w:t>
      </w:r>
    </w:p>
    <w:p w14:paraId="06ECD200" w14:textId="3A6E82D1" w:rsidR="00F636BF" w:rsidRDefault="00F636BF" w:rsidP="00F636BF">
      <w:r w:rsidRPr="008B4DDE">
        <w:t>R</w:t>
      </w:r>
      <w:r w:rsidRPr="008B4DDE">
        <w:rPr>
          <w:vertAlign w:val="subscript"/>
        </w:rPr>
        <w:t>C</w:t>
      </w:r>
      <w:r w:rsidRPr="008B4DDE">
        <w:t xml:space="preserve"> = …………..……., R</w:t>
      </w:r>
      <w:r w:rsidRPr="008B4DDE">
        <w:rPr>
          <w:vertAlign w:val="subscript"/>
        </w:rPr>
        <w:t>E</w:t>
      </w:r>
      <w:r w:rsidRPr="008B4DDE">
        <w:t xml:space="preserve"> = …………….…..…., R</w:t>
      </w:r>
      <w:r w:rsidRPr="008B4DDE">
        <w:rPr>
          <w:vertAlign w:val="subscript"/>
        </w:rPr>
        <w:t>B1</w:t>
      </w:r>
      <w:r w:rsidRPr="008B4DDE">
        <w:t xml:space="preserve"> = ……………...…..…., R</w:t>
      </w:r>
      <w:r w:rsidRPr="008B4DDE">
        <w:rPr>
          <w:vertAlign w:val="subscript"/>
        </w:rPr>
        <w:t xml:space="preserve">B2 </w:t>
      </w:r>
      <w:r w:rsidRPr="008B4DDE">
        <w:t>= ……………....……</w:t>
      </w:r>
    </w:p>
    <w:p w14:paraId="3C9D6ED5" w14:textId="7EB1BDB0" w:rsidR="001D6050" w:rsidRDefault="001D6050" w:rsidP="00F636BF"/>
    <w:p w14:paraId="03C700C0" w14:textId="77777777" w:rsidR="001D6050" w:rsidRPr="008B4DDE" w:rsidRDefault="001D6050" w:rsidP="00F636BF"/>
    <w:p w14:paraId="4640FBA4" w14:textId="459E1719" w:rsidR="00F636BF" w:rsidRPr="002D017C" w:rsidRDefault="00F636BF" w:rsidP="00F636BF">
      <w:pPr>
        <w:ind w:left="567" w:hanging="567"/>
        <w:rPr>
          <w:b/>
          <w:bCs/>
        </w:rPr>
      </w:pPr>
      <w:r w:rsidRPr="002D017C">
        <w:rPr>
          <w:b/>
          <w:bCs/>
        </w:rPr>
        <w:lastRenderedPageBreak/>
        <w:t xml:space="preserve">1c. Ustawienie punktu pracy tranzystora, tak aby wzmacniacz </w:t>
      </w:r>
      <w:r w:rsidR="000223C1">
        <w:rPr>
          <w:b/>
          <w:bCs/>
        </w:rPr>
        <w:t xml:space="preserve">jednotranzystorowy </w:t>
      </w:r>
      <w:r w:rsidRPr="002D017C">
        <w:rPr>
          <w:b/>
          <w:bCs/>
        </w:rPr>
        <w:t>pracował w klasie A</w:t>
      </w:r>
    </w:p>
    <w:p w14:paraId="46029629" w14:textId="77777777" w:rsidR="00F636BF" w:rsidRPr="008B4DDE" w:rsidRDefault="00F636BF" w:rsidP="00F636BF">
      <w:r w:rsidRPr="008B4DDE">
        <w:t>Rzeczywisty punkt pracy tranzystora:</w:t>
      </w:r>
    </w:p>
    <w:p w14:paraId="6C47814D" w14:textId="77777777" w:rsidR="00F636BF" w:rsidRPr="008B4DDE" w:rsidRDefault="00F636BF" w:rsidP="00F636BF">
      <w:r w:rsidRPr="008B4DDE">
        <w:t>U</w:t>
      </w:r>
      <w:r w:rsidRPr="008B4DDE">
        <w:rPr>
          <w:vertAlign w:val="subscript"/>
        </w:rPr>
        <w:t>CEQ</w:t>
      </w:r>
      <w:r w:rsidRPr="008B4DDE">
        <w:t xml:space="preserve"> = ………………………….. V</w:t>
      </w:r>
    </w:p>
    <w:p w14:paraId="0E386215" w14:textId="77777777" w:rsidR="00F636BF" w:rsidRPr="008B4DDE" w:rsidRDefault="00F636BF" w:rsidP="00F636BF">
      <w:pPr>
        <w:pStyle w:val="Akapitzlist"/>
      </w:pPr>
      <w:r w:rsidRPr="008B4DDE">
        <w:t>I</w:t>
      </w:r>
      <w:r w:rsidRPr="008B4DDE">
        <w:rPr>
          <w:vertAlign w:val="subscript"/>
        </w:rPr>
        <w:t>CQ</w:t>
      </w:r>
      <w:r w:rsidRPr="008B4DDE">
        <w:t xml:space="preserve"> = ………………………..…… mA</w:t>
      </w:r>
    </w:p>
    <w:p w14:paraId="241783E4" w14:textId="77777777" w:rsidR="00F636BF" w:rsidRPr="008B4DDE" w:rsidRDefault="00F636BF" w:rsidP="00F636BF">
      <w:pPr>
        <w:pStyle w:val="Akapitzlist"/>
      </w:pPr>
      <w:r w:rsidRPr="008B4DDE">
        <w:t>U</w:t>
      </w:r>
      <w:r w:rsidRPr="008B4DDE">
        <w:rPr>
          <w:vertAlign w:val="subscript"/>
        </w:rPr>
        <w:t>BEQ</w:t>
      </w:r>
      <w:r w:rsidRPr="008B4DDE">
        <w:t xml:space="preserve"> = ……………………..…… mV</w:t>
      </w:r>
    </w:p>
    <w:p w14:paraId="22B53EF4" w14:textId="2E0C4F57" w:rsidR="00F636BF" w:rsidRPr="002D017C" w:rsidRDefault="00F636BF" w:rsidP="00F636BF">
      <w:pPr>
        <w:ind w:left="567" w:hanging="567"/>
        <w:rPr>
          <w:b/>
          <w:bCs/>
        </w:rPr>
      </w:pPr>
      <w:r w:rsidRPr="002D017C">
        <w:rPr>
          <w:b/>
          <w:bCs/>
        </w:rPr>
        <w:t xml:space="preserve">2a. </w:t>
      </w:r>
      <w:r w:rsidR="000223C1">
        <w:rPr>
          <w:b/>
          <w:bCs/>
        </w:rPr>
        <w:t>W</w:t>
      </w:r>
      <w:r w:rsidRPr="002D017C">
        <w:rPr>
          <w:b/>
          <w:bCs/>
        </w:rPr>
        <w:t>nioski.</w:t>
      </w:r>
    </w:p>
    <w:p w14:paraId="1E3CD668" w14:textId="77777777" w:rsidR="00F636BF" w:rsidRDefault="00F636BF" w:rsidP="00F636BF"/>
    <w:p w14:paraId="1EFA1D5D" w14:textId="46554B47" w:rsidR="00F636BF" w:rsidRDefault="00F636BF" w:rsidP="001D6050">
      <w:pPr>
        <w:ind w:firstLine="0"/>
      </w:pPr>
    </w:p>
    <w:sectPr w:rsidR="00F636BF" w:rsidSect="0012079A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2F5CC" w14:textId="77777777" w:rsidR="00640061" w:rsidRDefault="00640061" w:rsidP="00144EDB">
      <w:pPr>
        <w:spacing w:after="0" w:line="240" w:lineRule="auto"/>
      </w:pPr>
      <w:r>
        <w:separator/>
      </w:r>
    </w:p>
  </w:endnote>
  <w:endnote w:type="continuationSeparator" w:id="0">
    <w:p w14:paraId="73347A12" w14:textId="77777777" w:rsidR="00640061" w:rsidRDefault="00640061" w:rsidP="00144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582665"/>
      <w:docPartObj>
        <w:docPartGallery w:val="Page Numbers (Bottom of Page)"/>
        <w:docPartUnique/>
      </w:docPartObj>
    </w:sdtPr>
    <w:sdtContent>
      <w:p w14:paraId="6D00F0FE" w14:textId="676E6046" w:rsidR="00114FBD" w:rsidRDefault="00114FB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48EA088" w14:textId="77777777" w:rsidR="00144EDB" w:rsidRDefault="00144ED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5E385" w14:textId="77777777" w:rsidR="00640061" w:rsidRDefault="00640061" w:rsidP="00144EDB">
      <w:pPr>
        <w:spacing w:after="0" w:line="240" w:lineRule="auto"/>
      </w:pPr>
      <w:r>
        <w:separator/>
      </w:r>
    </w:p>
  </w:footnote>
  <w:footnote w:type="continuationSeparator" w:id="0">
    <w:p w14:paraId="4E4C73D3" w14:textId="77777777" w:rsidR="00640061" w:rsidRDefault="00640061" w:rsidP="00144E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60E2"/>
    <w:multiLevelType w:val="hybridMultilevel"/>
    <w:tmpl w:val="2D3E14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D46"/>
    <w:multiLevelType w:val="hybridMultilevel"/>
    <w:tmpl w:val="03B4598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56E0787"/>
    <w:multiLevelType w:val="hybridMultilevel"/>
    <w:tmpl w:val="FD8ECC1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541D1D"/>
    <w:multiLevelType w:val="hybridMultilevel"/>
    <w:tmpl w:val="9F60B516"/>
    <w:lvl w:ilvl="0" w:tplc="B4128F4A">
      <w:start w:val="1"/>
      <w:numFmt w:val="decimal"/>
      <w:pStyle w:val="31"/>
      <w:lvlText w:val="3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C04BA"/>
    <w:multiLevelType w:val="hybridMultilevel"/>
    <w:tmpl w:val="B5CCDF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84306"/>
    <w:multiLevelType w:val="hybridMultilevel"/>
    <w:tmpl w:val="F1921E2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D18754D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DA813BF"/>
    <w:multiLevelType w:val="hybridMultilevel"/>
    <w:tmpl w:val="5322AA7E"/>
    <w:lvl w:ilvl="0" w:tplc="B456D8FA">
      <w:start w:val="4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AB36CC"/>
    <w:multiLevelType w:val="hybridMultilevel"/>
    <w:tmpl w:val="8D1832B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91557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56211A5"/>
    <w:multiLevelType w:val="hybridMultilevel"/>
    <w:tmpl w:val="9260DD5C"/>
    <w:lvl w:ilvl="0" w:tplc="50B487B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6038B"/>
    <w:multiLevelType w:val="hybridMultilevel"/>
    <w:tmpl w:val="85EAD0D2"/>
    <w:lvl w:ilvl="0" w:tplc="D826A8C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9EA524B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F487B"/>
    <w:multiLevelType w:val="hybridMultilevel"/>
    <w:tmpl w:val="F6A81B82"/>
    <w:lvl w:ilvl="0" w:tplc="CA189C7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D76697"/>
    <w:multiLevelType w:val="hybridMultilevel"/>
    <w:tmpl w:val="07E8C020"/>
    <w:lvl w:ilvl="0" w:tplc="2E7E1D12">
      <w:start w:val="1"/>
      <w:numFmt w:val="decimal"/>
      <w:pStyle w:val="51"/>
      <w:lvlText w:val="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937D6"/>
    <w:multiLevelType w:val="hybridMultilevel"/>
    <w:tmpl w:val="B896CE1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1D11751"/>
    <w:multiLevelType w:val="hybridMultilevel"/>
    <w:tmpl w:val="670E0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80D10"/>
    <w:multiLevelType w:val="hybridMultilevel"/>
    <w:tmpl w:val="7AF0EEF8"/>
    <w:lvl w:ilvl="0" w:tplc="41864566">
      <w:start w:val="1"/>
      <w:numFmt w:val="decimal"/>
      <w:pStyle w:val="Nagwek11"/>
      <w:lvlText w:val="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DB2EE5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1158B5"/>
    <w:multiLevelType w:val="hybridMultilevel"/>
    <w:tmpl w:val="12D6F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1A04CB"/>
    <w:multiLevelType w:val="hybridMultilevel"/>
    <w:tmpl w:val="2BF4764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2C527475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5C104F"/>
    <w:multiLevelType w:val="hybridMultilevel"/>
    <w:tmpl w:val="D3806D60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E897183"/>
    <w:multiLevelType w:val="hybridMultilevel"/>
    <w:tmpl w:val="F1D628C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07F3184"/>
    <w:multiLevelType w:val="hybridMultilevel"/>
    <w:tmpl w:val="8EBAD69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33AC1132"/>
    <w:multiLevelType w:val="hybridMultilevel"/>
    <w:tmpl w:val="DF80E304"/>
    <w:lvl w:ilvl="0" w:tplc="13D89D9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341260AF"/>
    <w:multiLevelType w:val="hybridMultilevel"/>
    <w:tmpl w:val="CFD48D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B01958"/>
    <w:multiLevelType w:val="hybridMultilevel"/>
    <w:tmpl w:val="EEE462F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37C369B0"/>
    <w:multiLevelType w:val="hybridMultilevel"/>
    <w:tmpl w:val="EC425258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4A03BF"/>
    <w:multiLevelType w:val="hybridMultilevel"/>
    <w:tmpl w:val="FF2CD96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B1E3431"/>
    <w:multiLevelType w:val="hybridMultilevel"/>
    <w:tmpl w:val="12024D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537EFC"/>
    <w:multiLevelType w:val="hybridMultilevel"/>
    <w:tmpl w:val="C3CCE79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3E946D9C"/>
    <w:multiLevelType w:val="hybridMultilevel"/>
    <w:tmpl w:val="93862170"/>
    <w:lvl w:ilvl="0" w:tplc="1B54AF3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F26466"/>
    <w:multiLevelType w:val="hybridMultilevel"/>
    <w:tmpl w:val="5EC64966"/>
    <w:lvl w:ilvl="0" w:tplc="343EA800">
      <w:start w:val="1"/>
      <w:numFmt w:val="lowerLetter"/>
      <w:lvlText w:val="%1)"/>
      <w:lvlJc w:val="left"/>
      <w:pPr>
        <w:ind w:left="108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0BC1D61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20E52B5"/>
    <w:multiLevelType w:val="hybridMultilevel"/>
    <w:tmpl w:val="81AABD62"/>
    <w:lvl w:ilvl="0" w:tplc="6CFA3BA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2C672EA"/>
    <w:multiLevelType w:val="hybridMultilevel"/>
    <w:tmpl w:val="8D1832B0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4C91D6D"/>
    <w:multiLevelType w:val="hybridMultilevel"/>
    <w:tmpl w:val="68982AB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8" w15:restartNumberingAfterBreak="0">
    <w:nsid w:val="48D30AE6"/>
    <w:multiLevelType w:val="hybridMultilevel"/>
    <w:tmpl w:val="7032B958"/>
    <w:lvl w:ilvl="0" w:tplc="39F8331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BCF0BA0"/>
    <w:multiLevelType w:val="hybridMultilevel"/>
    <w:tmpl w:val="710EB4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7314F7"/>
    <w:multiLevelType w:val="hybridMultilevel"/>
    <w:tmpl w:val="6E58A5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7">
      <w:start w:val="1"/>
      <w:numFmt w:val="lowerLetter"/>
      <w:lvlText w:val="%3)"/>
      <w:lvlJc w:val="left"/>
      <w:pPr>
        <w:ind w:left="1428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6F708E"/>
    <w:multiLevelType w:val="hybridMultilevel"/>
    <w:tmpl w:val="D8C0F33C"/>
    <w:lvl w:ilvl="0" w:tplc="033A313A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4DD94543"/>
    <w:multiLevelType w:val="hybridMultilevel"/>
    <w:tmpl w:val="016A8E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E5268FF"/>
    <w:multiLevelType w:val="hybridMultilevel"/>
    <w:tmpl w:val="BCD85D32"/>
    <w:lvl w:ilvl="0" w:tplc="13D89D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6A7801"/>
    <w:multiLevelType w:val="hybridMultilevel"/>
    <w:tmpl w:val="C99297D8"/>
    <w:lvl w:ilvl="0" w:tplc="C5A84BB2">
      <w:start w:val="1"/>
      <w:numFmt w:val="decimal"/>
      <w:pStyle w:val="Nagwek3"/>
      <w:lvlText w:val="W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4" w:hanging="360"/>
      </w:pPr>
    </w:lvl>
    <w:lvl w:ilvl="2" w:tplc="0809001B" w:tentative="1">
      <w:start w:val="1"/>
      <w:numFmt w:val="lowerRoman"/>
      <w:lvlText w:val="%3."/>
      <w:lvlJc w:val="right"/>
      <w:pPr>
        <w:ind w:left="2154" w:hanging="180"/>
      </w:pPr>
    </w:lvl>
    <w:lvl w:ilvl="3" w:tplc="0809000F" w:tentative="1">
      <w:start w:val="1"/>
      <w:numFmt w:val="decimal"/>
      <w:lvlText w:val="%4."/>
      <w:lvlJc w:val="left"/>
      <w:pPr>
        <w:ind w:left="2874" w:hanging="360"/>
      </w:pPr>
    </w:lvl>
    <w:lvl w:ilvl="4" w:tplc="08090019" w:tentative="1">
      <w:start w:val="1"/>
      <w:numFmt w:val="lowerLetter"/>
      <w:lvlText w:val="%5."/>
      <w:lvlJc w:val="left"/>
      <w:pPr>
        <w:ind w:left="3594" w:hanging="360"/>
      </w:pPr>
    </w:lvl>
    <w:lvl w:ilvl="5" w:tplc="0809001B" w:tentative="1">
      <w:start w:val="1"/>
      <w:numFmt w:val="lowerRoman"/>
      <w:lvlText w:val="%6."/>
      <w:lvlJc w:val="right"/>
      <w:pPr>
        <w:ind w:left="4314" w:hanging="180"/>
      </w:pPr>
    </w:lvl>
    <w:lvl w:ilvl="6" w:tplc="0809000F" w:tentative="1">
      <w:start w:val="1"/>
      <w:numFmt w:val="decimal"/>
      <w:lvlText w:val="%7."/>
      <w:lvlJc w:val="left"/>
      <w:pPr>
        <w:ind w:left="5034" w:hanging="360"/>
      </w:pPr>
    </w:lvl>
    <w:lvl w:ilvl="7" w:tplc="08090019" w:tentative="1">
      <w:start w:val="1"/>
      <w:numFmt w:val="lowerLetter"/>
      <w:lvlText w:val="%8."/>
      <w:lvlJc w:val="left"/>
      <w:pPr>
        <w:ind w:left="5754" w:hanging="360"/>
      </w:pPr>
    </w:lvl>
    <w:lvl w:ilvl="8" w:tplc="08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45" w15:restartNumberingAfterBreak="0">
    <w:nsid w:val="4FF53128"/>
    <w:multiLevelType w:val="hybridMultilevel"/>
    <w:tmpl w:val="399EBF2C"/>
    <w:lvl w:ilvl="0" w:tplc="4DF05E2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2BA7DD6"/>
    <w:multiLevelType w:val="hybridMultilevel"/>
    <w:tmpl w:val="C4CA15A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7" w15:restartNumberingAfterBreak="0">
    <w:nsid w:val="568C7E09"/>
    <w:multiLevelType w:val="multilevel"/>
    <w:tmpl w:val="061499A6"/>
    <w:lvl w:ilvl="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6E254AB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573428A4"/>
    <w:multiLevelType w:val="hybridMultilevel"/>
    <w:tmpl w:val="FF2CD962"/>
    <w:lvl w:ilvl="0" w:tplc="995CE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7A9391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29594C"/>
    <w:multiLevelType w:val="multilevel"/>
    <w:tmpl w:val="16C4D1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5A19496A"/>
    <w:multiLevelType w:val="hybridMultilevel"/>
    <w:tmpl w:val="22628590"/>
    <w:lvl w:ilvl="0" w:tplc="48E4CB42">
      <w:start w:val="1"/>
      <w:numFmt w:val="decimal"/>
      <w:pStyle w:val="Nagwek21"/>
      <w:lvlText w:val="2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B410792"/>
    <w:multiLevelType w:val="hybridMultilevel"/>
    <w:tmpl w:val="B010E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BED510C"/>
    <w:multiLevelType w:val="hybridMultilevel"/>
    <w:tmpl w:val="1840BA34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 w15:restartNumberingAfterBreak="0">
    <w:nsid w:val="5CCF310F"/>
    <w:multiLevelType w:val="hybridMultilevel"/>
    <w:tmpl w:val="EB34D66E"/>
    <w:lvl w:ilvl="0" w:tplc="D518A2FE">
      <w:start w:val="1"/>
      <w:numFmt w:val="decimal"/>
      <w:pStyle w:val="61"/>
      <w:lvlText w:val="6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BB2720"/>
    <w:multiLevelType w:val="hybridMultilevel"/>
    <w:tmpl w:val="82069F80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7" w15:restartNumberingAfterBreak="0">
    <w:nsid w:val="5F7B32F3"/>
    <w:multiLevelType w:val="hybridMultilevel"/>
    <w:tmpl w:val="EC425258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3FB71D7"/>
    <w:multiLevelType w:val="hybridMultilevel"/>
    <w:tmpl w:val="5FC8081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64107390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6F4219"/>
    <w:multiLevelType w:val="multilevel"/>
    <w:tmpl w:val="0588A4A4"/>
    <w:styleLink w:val="Biecalista1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1" w15:restartNumberingAfterBreak="0">
    <w:nsid w:val="64780EF2"/>
    <w:multiLevelType w:val="hybridMultilevel"/>
    <w:tmpl w:val="FCD650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5581C52"/>
    <w:multiLevelType w:val="hybridMultilevel"/>
    <w:tmpl w:val="1D1C0862"/>
    <w:lvl w:ilvl="0" w:tplc="F41C92E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94287C"/>
    <w:multiLevelType w:val="hybridMultilevel"/>
    <w:tmpl w:val="BADC3A2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4" w15:restartNumberingAfterBreak="0">
    <w:nsid w:val="68B70813"/>
    <w:multiLevelType w:val="hybridMultilevel"/>
    <w:tmpl w:val="D8828D5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5" w15:restartNumberingAfterBreak="0">
    <w:nsid w:val="69E8289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710FC4"/>
    <w:multiLevelType w:val="hybridMultilevel"/>
    <w:tmpl w:val="EEB2C2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7" w15:restartNumberingAfterBreak="0">
    <w:nsid w:val="6DB3350D"/>
    <w:multiLevelType w:val="hybridMultilevel"/>
    <w:tmpl w:val="D3A4E5BC"/>
    <w:lvl w:ilvl="0" w:tplc="D424E8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8" w15:restartNumberingAfterBreak="0">
    <w:nsid w:val="6EEA45C0"/>
    <w:multiLevelType w:val="hybridMultilevel"/>
    <w:tmpl w:val="6DA0FD0C"/>
    <w:lvl w:ilvl="0" w:tplc="5914D6B2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AC5AB9"/>
    <w:multiLevelType w:val="hybridMultilevel"/>
    <w:tmpl w:val="8466BCD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0" w15:restartNumberingAfterBreak="0">
    <w:nsid w:val="70F66B7A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3A7247A"/>
    <w:multiLevelType w:val="hybridMultilevel"/>
    <w:tmpl w:val="E102A50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2" w15:restartNumberingAfterBreak="0">
    <w:nsid w:val="73C77056"/>
    <w:multiLevelType w:val="hybridMultilevel"/>
    <w:tmpl w:val="5B1CC1D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70D7E9B"/>
    <w:multiLevelType w:val="hybridMultilevel"/>
    <w:tmpl w:val="76DA2B0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4" w15:restartNumberingAfterBreak="0">
    <w:nsid w:val="7A5E305E"/>
    <w:multiLevelType w:val="hybridMultilevel"/>
    <w:tmpl w:val="A7CCC1F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5" w15:restartNumberingAfterBreak="0">
    <w:nsid w:val="7A6A1387"/>
    <w:multiLevelType w:val="hybridMultilevel"/>
    <w:tmpl w:val="911A045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6" w15:restartNumberingAfterBreak="0">
    <w:nsid w:val="7ACA6E1A"/>
    <w:multiLevelType w:val="hybridMultilevel"/>
    <w:tmpl w:val="0B2AC54C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7D80623B"/>
    <w:multiLevelType w:val="hybridMultilevel"/>
    <w:tmpl w:val="0B2AC54C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7E3343AF"/>
    <w:multiLevelType w:val="hybridMultilevel"/>
    <w:tmpl w:val="B0D0C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D89D9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FCC0D69"/>
    <w:multiLevelType w:val="hybridMultilevel"/>
    <w:tmpl w:val="460EF7B0"/>
    <w:lvl w:ilvl="0" w:tplc="D188FED0">
      <w:start w:val="1"/>
      <w:numFmt w:val="decimal"/>
      <w:pStyle w:val="41"/>
      <w:lvlText w:val="4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6959539">
    <w:abstractNumId w:val="62"/>
  </w:num>
  <w:num w:numId="2" w16cid:durableId="1459956878">
    <w:abstractNumId w:val="68"/>
  </w:num>
  <w:num w:numId="3" w16cid:durableId="132872633">
    <w:abstractNumId w:val="75"/>
  </w:num>
  <w:num w:numId="4" w16cid:durableId="326327396">
    <w:abstractNumId w:val="44"/>
  </w:num>
  <w:num w:numId="5" w16cid:durableId="1895047011">
    <w:abstractNumId w:val="69"/>
  </w:num>
  <w:num w:numId="6" w16cid:durableId="1503811769">
    <w:abstractNumId w:val="71"/>
  </w:num>
  <w:num w:numId="7" w16cid:durableId="201020915">
    <w:abstractNumId w:val="41"/>
  </w:num>
  <w:num w:numId="8" w16cid:durableId="357967502">
    <w:abstractNumId w:val="34"/>
  </w:num>
  <w:num w:numId="9" w16cid:durableId="382293363">
    <w:abstractNumId w:val="16"/>
  </w:num>
  <w:num w:numId="10" w16cid:durableId="1614749799">
    <w:abstractNumId w:val="2"/>
  </w:num>
  <w:num w:numId="11" w16cid:durableId="453717275">
    <w:abstractNumId w:val="15"/>
  </w:num>
  <w:num w:numId="12" w16cid:durableId="73415767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29358155">
    <w:abstractNumId w:val="25"/>
  </w:num>
  <w:num w:numId="14" w16cid:durableId="2133506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7854026">
    <w:abstractNumId w:val="63"/>
  </w:num>
  <w:num w:numId="16" w16cid:durableId="1032539745">
    <w:abstractNumId w:val="30"/>
  </w:num>
  <w:num w:numId="17" w16cid:durableId="674528485">
    <w:abstractNumId w:val="54"/>
  </w:num>
  <w:num w:numId="18" w16cid:durableId="559635906">
    <w:abstractNumId w:val="27"/>
  </w:num>
  <w:num w:numId="19" w16cid:durableId="365638398">
    <w:abstractNumId w:val="1"/>
  </w:num>
  <w:num w:numId="20" w16cid:durableId="482549967">
    <w:abstractNumId w:val="11"/>
  </w:num>
  <w:num w:numId="21" w16cid:durableId="491605716">
    <w:abstractNumId w:val="31"/>
  </w:num>
  <w:num w:numId="22" w16cid:durableId="708071154">
    <w:abstractNumId w:val="64"/>
  </w:num>
  <w:num w:numId="23" w16cid:durableId="181557220">
    <w:abstractNumId w:val="10"/>
  </w:num>
  <w:num w:numId="24" w16cid:durableId="960764509">
    <w:abstractNumId w:val="76"/>
  </w:num>
  <w:num w:numId="25" w16cid:durableId="12341894">
    <w:abstractNumId w:val="35"/>
  </w:num>
  <w:num w:numId="26" w16cid:durableId="406614949">
    <w:abstractNumId w:val="36"/>
  </w:num>
  <w:num w:numId="27" w16cid:durableId="893152007">
    <w:abstractNumId w:val="49"/>
  </w:num>
  <w:num w:numId="28" w16cid:durableId="1352220805">
    <w:abstractNumId w:val="0"/>
  </w:num>
  <w:num w:numId="29" w16cid:durableId="1393501860">
    <w:abstractNumId w:val="50"/>
  </w:num>
  <w:num w:numId="30" w16cid:durableId="1806242544">
    <w:abstractNumId w:val="18"/>
  </w:num>
  <w:num w:numId="31" w16cid:durableId="661852586">
    <w:abstractNumId w:val="8"/>
  </w:num>
  <w:num w:numId="32" w16cid:durableId="939724024">
    <w:abstractNumId w:val="59"/>
  </w:num>
  <w:num w:numId="33" w16cid:durableId="1599018011">
    <w:abstractNumId w:val="26"/>
  </w:num>
  <w:num w:numId="34" w16cid:durableId="369186510">
    <w:abstractNumId w:val="24"/>
  </w:num>
  <w:num w:numId="35" w16cid:durableId="1881555348">
    <w:abstractNumId w:val="53"/>
  </w:num>
  <w:num w:numId="36" w16cid:durableId="242640677">
    <w:abstractNumId w:val="66"/>
  </w:num>
  <w:num w:numId="37" w16cid:durableId="2100978873">
    <w:abstractNumId w:val="13"/>
  </w:num>
  <w:num w:numId="38" w16cid:durableId="410392754">
    <w:abstractNumId w:val="32"/>
  </w:num>
  <w:num w:numId="39" w16cid:durableId="841091342">
    <w:abstractNumId w:val="78"/>
  </w:num>
  <w:num w:numId="40" w16cid:durableId="1036735244">
    <w:abstractNumId w:val="38"/>
  </w:num>
  <w:num w:numId="41" w16cid:durableId="448671629">
    <w:abstractNumId w:val="7"/>
  </w:num>
  <w:num w:numId="42" w16cid:durableId="182599183">
    <w:abstractNumId w:val="45"/>
  </w:num>
  <w:num w:numId="43" w16cid:durableId="417025332">
    <w:abstractNumId w:val="28"/>
  </w:num>
  <w:num w:numId="44" w16cid:durableId="513305273">
    <w:abstractNumId w:val="51"/>
  </w:num>
  <w:num w:numId="45" w16cid:durableId="1850438802">
    <w:abstractNumId w:val="43"/>
  </w:num>
  <w:num w:numId="46" w16cid:durableId="1063718854">
    <w:abstractNumId w:val="56"/>
  </w:num>
  <w:num w:numId="47" w16cid:durableId="1172524702">
    <w:abstractNumId w:val="67"/>
  </w:num>
  <w:num w:numId="48" w16cid:durableId="724453487">
    <w:abstractNumId w:val="74"/>
  </w:num>
  <w:num w:numId="49" w16cid:durableId="145434385">
    <w:abstractNumId w:val="60"/>
  </w:num>
  <w:num w:numId="50" w16cid:durableId="1412461557">
    <w:abstractNumId w:val="40"/>
  </w:num>
  <w:num w:numId="51" w16cid:durableId="1586453415">
    <w:abstractNumId w:val="4"/>
  </w:num>
  <w:num w:numId="52" w16cid:durableId="1253663402">
    <w:abstractNumId w:val="61"/>
  </w:num>
  <w:num w:numId="53" w16cid:durableId="212810164">
    <w:abstractNumId w:val="72"/>
  </w:num>
  <w:num w:numId="54" w16cid:durableId="1357199861">
    <w:abstractNumId w:val="22"/>
  </w:num>
  <w:num w:numId="55" w16cid:durableId="909340946">
    <w:abstractNumId w:val="47"/>
  </w:num>
  <w:num w:numId="56" w16cid:durableId="967049994">
    <w:abstractNumId w:val="5"/>
  </w:num>
  <w:num w:numId="57" w16cid:durableId="1936864170">
    <w:abstractNumId w:val="20"/>
  </w:num>
  <w:num w:numId="58" w16cid:durableId="921060121">
    <w:abstractNumId w:val="37"/>
  </w:num>
  <w:num w:numId="59" w16cid:durableId="407462876">
    <w:abstractNumId w:val="73"/>
  </w:num>
  <w:num w:numId="60" w16cid:durableId="1167938668">
    <w:abstractNumId w:val="58"/>
  </w:num>
  <w:num w:numId="61" w16cid:durableId="149444952">
    <w:abstractNumId w:val="39"/>
  </w:num>
  <w:num w:numId="62" w16cid:durableId="1946228861">
    <w:abstractNumId w:val="46"/>
  </w:num>
  <w:num w:numId="63" w16cid:durableId="804544920">
    <w:abstractNumId w:val="23"/>
  </w:num>
  <w:num w:numId="64" w16cid:durableId="2083793567">
    <w:abstractNumId w:val="42"/>
  </w:num>
  <w:num w:numId="65" w16cid:durableId="512183531">
    <w:abstractNumId w:val="17"/>
  </w:num>
  <w:num w:numId="66" w16cid:durableId="2042320790">
    <w:abstractNumId w:val="52"/>
  </w:num>
  <w:num w:numId="67" w16cid:durableId="1341078173">
    <w:abstractNumId w:val="57"/>
  </w:num>
  <w:num w:numId="68" w16cid:durableId="1291669732">
    <w:abstractNumId w:val="3"/>
  </w:num>
  <w:num w:numId="69" w16cid:durableId="1807121547">
    <w:abstractNumId w:val="79"/>
  </w:num>
  <w:num w:numId="70" w16cid:durableId="598365927">
    <w:abstractNumId w:val="12"/>
  </w:num>
  <w:num w:numId="71" w16cid:durableId="386877396">
    <w:abstractNumId w:val="6"/>
  </w:num>
  <w:num w:numId="72" w16cid:durableId="1343750559">
    <w:abstractNumId w:val="77"/>
  </w:num>
  <w:num w:numId="73" w16cid:durableId="73093146">
    <w:abstractNumId w:val="29"/>
  </w:num>
  <w:num w:numId="74" w16cid:durableId="1460339258">
    <w:abstractNumId w:val="65"/>
  </w:num>
  <w:num w:numId="75" w16cid:durableId="690842576">
    <w:abstractNumId w:val="14"/>
  </w:num>
  <w:num w:numId="76" w16cid:durableId="142047993">
    <w:abstractNumId w:val="21"/>
  </w:num>
  <w:num w:numId="77" w16cid:durableId="1995645801">
    <w:abstractNumId w:val="9"/>
  </w:num>
  <w:num w:numId="78" w16cid:durableId="1542284622">
    <w:abstractNumId w:val="55"/>
  </w:num>
  <w:num w:numId="79" w16cid:durableId="910307086">
    <w:abstractNumId w:val="70"/>
  </w:num>
  <w:num w:numId="80" w16cid:durableId="495920123">
    <w:abstractNumId w:val="48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sLQ0M7Y0NTWztDRS0lEKTi0uzszPAykwMqkFAB0a3R8tAAAA"/>
  </w:docVars>
  <w:rsids>
    <w:rsidRoot w:val="00611910"/>
    <w:rsid w:val="000013AB"/>
    <w:rsid w:val="0001611F"/>
    <w:rsid w:val="000223C1"/>
    <w:rsid w:val="00030029"/>
    <w:rsid w:val="00032AF3"/>
    <w:rsid w:val="00037165"/>
    <w:rsid w:val="000533C0"/>
    <w:rsid w:val="00070B91"/>
    <w:rsid w:val="000830F5"/>
    <w:rsid w:val="00087A8A"/>
    <w:rsid w:val="000A4285"/>
    <w:rsid w:val="000C502D"/>
    <w:rsid w:val="000D50D4"/>
    <w:rsid w:val="000D6381"/>
    <w:rsid w:val="000F1ABE"/>
    <w:rsid w:val="001022B7"/>
    <w:rsid w:val="001029A4"/>
    <w:rsid w:val="00104180"/>
    <w:rsid w:val="001131A8"/>
    <w:rsid w:val="00114FBD"/>
    <w:rsid w:val="0012079A"/>
    <w:rsid w:val="00125B7E"/>
    <w:rsid w:val="00125FCC"/>
    <w:rsid w:val="00127230"/>
    <w:rsid w:val="00144EDB"/>
    <w:rsid w:val="00147A32"/>
    <w:rsid w:val="00181DE3"/>
    <w:rsid w:val="00190EB6"/>
    <w:rsid w:val="0019459C"/>
    <w:rsid w:val="001A5546"/>
    <w:rsid w:val="001D6050"/>
    <w:rsid w:val="002136C5"/>
    <w:rsid w:val="0025704F"/>
    <w:rsid w:val="00257708"/>
    <w:rsid w:val="00263B31"/>
    <w:rsid w:val="00294631"/>
    <w:rsid w:val="002B4B14"/>
    <w:rsid w:val="002B5316"/>
    <w:rsid w:val="002B6D1D"/>
    <w:rsid w:val="002D017C"/>
    <w:rsid w:val="002E1594"/>
    <w:rsid w:val="003236EA"/>
    <w:rsid w:val="00343783"/>
    <w:rsid w:val="00347B7F"/>
    <w:rsid w:val="00355757"/>
    <w:rsid w:val="003764E3"/>
    <w:rsid w:val="00387632"/>
    <w:rsid w:val="003C0905"/>
    <w:rsid w:val="003C5DA4"/>
    <w:rsid w:val="003D119F"/>
    <w:rsid w:val="003D3698"/>
    <w:rsid w:val="003E7970"/>
    <w:rsid w:val="003F7617"/>
    <w:rsid w:val="004053CA"/>
    <w:rsid w:val="004232CD"/>
    <w:rsid w:val="004370E1"/>
    <w:rsid w:val="004430F1"/>
    <w:rsid w:val="00443B2F"/>
    <w:rsid w:val="0044593C"/>
    <w:rsid w:val="00452FD9"/>
    <w:rsid w:val="00454A5C"/>
    <w:rsid w:val="004D26DC"/>
    <w:rsid w:val="004F7254"/>
    <w:rsid w:val="004F7FE8"/>
    <w:rsid w:val="0050313A"/>
    <w:rsid w:val="0052546B"/>
    <w:rsid w:val="0053398D"/>
    <w:rsid w:val="0053689F"/>
    <w:rsid w:val="005A1806"/>
    <w:rsid w:val="005B55EC"/>
    <w:rsid w:val="005E2452"/>
    <w:rsid w:val="005E4DD5"/>
    <w:rsid w:val="005E718D"/>
    <w:rsid w:val="006034F0"/>
    <w:rsid w:val="006044E4"/>
    <w:rsid w:val="00611910"/>
    <w:rsid w:val="00614A15"/>
    <w:rsid w:val="00624AAA"/>
    <w:rsid w:val="00640061"/>
    <w:rsid w:val="006431F6"/>
    <w:rsid w:val="00650719"/>
    <w:rsid w:val="00650EEB"/>
    <w:rsid w:val="006560EA"/>
    <w:rsid w:val="006D58CA"/>
    <w:rsid w:val="007054F6"/>
    <w:rsid w:val="00741C38"/>
    <w:rsid w:val="0074304F"/>
    <w:rsid w:val="0077588B"/>
    <w:rsid w:val="007A7079"/>
    <w:rsid w:val="007B48B9"/>
    <w:rsid w:val="007D4F51"/>
    <w:rsid w:val="007E2ECD"/>
    <w:rsid w:val="007E2FC5"/>
    <w:rsid w:val="007E4000"/>
    <w:rsid w:val="00800B9E"/>
    <w:rsid w:val="00817D13"/>
    <w:rsid w:val="00843378"/>
    <w:rsid w:val="008546C7"/>
    <w:rsid w:val="0087693C"/>
    <w:rsid w:val="0088551A"/>
    <w:rsid w:val="00895E39"/>
    <w:rsid w:val="008A2742"/>
    <w:rsid w:val="008A779D"/>
    <w:rsid w:val="008B4DDE"/>
    <w:rsid w:val="00905F7C"/>
    <w:rsid w:val="00950D6B"/>
    <w:rsid w:val="0095581A"/>
    <w:rsid w:val="009A4017"/>
    <w:rsid w:val="009B5829"/>
    <w:rsid w:val="009D468B"/>
    <w:rsid w:val="009D79C4"/>
    <w:rsid w:val="009E31E5"/>
    <w:rsid w:val="009F047B"/>
    <w:rsid w:val="00A00224"/>
    <w:rsid w:val="00A466A6"/>
    <w:rsid w:val="00A56059"/>
    <w:rsid w:val="00A929F3"/>
    <w:rsid w:val="00AA68A4"/>
    <w:rsid w:val="00AB4DC1"/>
    <w:rsid w:val="00AE2A6B"/>
    <w:rsid w:val="00AE5DBA"/>
    <w:rsid w:val="00B63CA7"/>
    <w:rsid w:val="00B678B5"/>
    <w:rsid w:val="00B86923"/>
    <w:rsid w:val="00B9621C"/>
    <w:rsid w:val="00BC02EC"/>
    <w:rsid w:val="00BC195D"/>
    <w:rsid w:val="00BC5120"/>
    <w:rsid w:val="00BD08F5"/>
    <w:rsid w:val="00BD50E6"/>
    <w:rsid w:val="00BE16E8"/>
    <w:rsid w:val="00C06C38"/>
    <w:rsid w:val="00C115B0"/>
    <w:rsid w:val="00C25B19"/>
    <w:rsid w:val="00C27C81"/>
    <w:rsid w:val="00C52FA1"/>
    <w:rsid w:val="00C714DD"/>
    <w:rsid w:val="00C72B73"/>
    <w:rsid w:val="00C7430A"/>
    <w:rsid w:val="00C9798E"/>
    <w:rsid w:val="00CA422D"/>
    <w:rsid w:val="00CD311A"/>
    <w:rsid w:val="00D31266"/>
    <w:rsid w:val="00D3420B"/>
    <w:rsid w:val="00D42C3C"/>
    <w:rsid w:val="00D72F1A"/>
    <w:rsid w:val="00DD0895"/>
    <w:rsid w:val="00DD6E4B"/>
    <w:rsid w:val="00E00767"/>
    <w:rsid w:val="00E16E78"/>
    <w:rsid w:val="00E32794"/>
    <w:rsid w:val="00E73FD9"/>
    <w:rsid w:val="00E8283A"/>
    <w:rsid w:val="00ED729B"/>
    <w:rsid w:val="00ED7E53"/>
    <w:rsid w:val="00F00476"/>
    <w:rsid w:val="00F00616"/>
    <w:rsid w:val="00F129C8"/>
    <w:rsid w:val="00F13537"/>
    <w:rsid w:val="00F321F1"/>
    <w:rsid w:val="00F40A9B"/>
    <w:rsid w:val="00F509B2"/>
    <w:rsid w:val="00F6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895B9"/>
  <w15:chartTrackingRefBased/>
  <w15:docId w15:val="{456E736D-4AA9-46DD-BEEC-014D81D8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7A32"/>
    <w:pPr>
      <w:ind w:firstLine="567"/>
      <w:jc w:val="both"/>
    </w:pPr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47A32"/>
    <w:pPr>
      <w:keepNext/>
      <w:keepLines/>
      <w:spacing w:before="240" w:after="0"/>
      <w:ind w:firstLine="0"/>
      <w:jc w:val="center"/>
      <w:outlineLvl w:val="0"/>
    </w:pPr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47A32"/>
    <w:pPr>
      <w:keepNext/>
      <w:keepLines/>
      <w:spacing w:before="40" w:after="0"/>
      <w:ind w:firstLine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764E3"/>
    <w:pPr>
      <w:keepNext/>
      <w:keepLines/>
      <w:numPr>
        <w:numId w:val="4"/>
      </w:numPr>
      <w:spacing w:before="120" w:after="240" w:line="360" w:lineRule="auto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195D"/>
    <w:pPr>
      <w:keepNext/>
      <w:keepLines/>
      <w:spacing w:before="40" w:after="0"/>
      <w:ind w:firstLine="0"/>
      <w:outlineLvl w:val="3"/>
    </w:pPr>
    <w:rPr>
      <w:rFonts w:eastAsiaTheme="majorEastAsia" w:cstheme="minorHAnsi"/>
      <w:b/>
      <w:bCs/>
      <w:i/>
      <w:iCs/>
      <w:color w:val="2F5496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CD311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B63CA7"/>
    <w:pPr>
      <w:keepNext/>
      <w:keepLines/>
      <w:spacing w:before="40" w:after="0" w:line="256" w:lineRule="auto"/>
      <w:ind w:left="1152" w:hanging="1152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296" w:hanging="1296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440" w:hanging="14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584" w:hanging="1584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8B4DDE"/>
    <w:pPr>
      <w:ind w:left="720"/>
      <w:contextualSpacing/>
    </w:pPr>
  </w:style>
  <w:style w:type="table" w:styleId="Tabela-Siatka">
    <w:name w:val="Table Grid"/>
    <w:basedOn w:val="Standardowy"/>
    <w:uiPriority w:val="39"/>
    <w:rsid w:val="008B4DDE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47A32"/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147A3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147A32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styleId="Tekstzastpczy">
    <w:name w:val="Placeholder Text"/>
    <w:basedOn w:val="Domylnaczcionkaakapitu"/>
    <w:uiPriority w:val="99"/>
    <w:semiHidden/>
    <w:rsid w:val="002B4B14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2B4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4B14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4B14"/>
    <w:rPr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4B14"/>
    <w:rPr>
      <w:rFonts w:ascii="Segoe UI" w:hAnsi="Segoe UI" w:cs="Segoe UI"/>
      <w:sz w:val="18"/>
      <w:szCs w:val="18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00BC195D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paragraph" w:customStyle="1" w:styleId="Rysunek">
    <w:name w:val="Rysunek"/>
    <w:basedOn w:val="Normalny"/>
    <w:qFormat/>
    <w:rsid w:val="00BC195D"/>
    <w:pPr>
      <w:ind w:firstLine="0"/>
      <w:jc w:val="center"/>
    </w:pPr>
  </w:style>
  <w:style w:type="paragraph" w:customStyle="1" w:styleId="Podpisrys">
    <w:name w:val="Podpis_rys"/>
    <w:basedOn w:val="Normalny"/>
    <w:qFormat/>
    <w:rsid w:val="007E2ECD"/>
    <w:pPr>
      <w:ind w:left="993" w:hanging="993"/>
    </w:pPr>
    <w:rPr>
      <w:rFonts w:cstheme="minorHAnsi"/>
    </w:rPr>
  </w:style>
  <w:style w:type="paragraph" w:customStyle="1" w:styleId="rownanie">
    <w:name w:val="rownanie"/>
    <w:basedOn w:val="Normalny"/>
    <w:qFormat/>
    <w:rsid w:val="00037165"/>
    <w:pPr>
      <w:tabs>
        <w:tab w:val="center" w:pos="4536"/>
        <w:tab w:val="right" w:pos="9072"/>
      </w:tabs>
      <w:ind w:firstLine="0"/>
    </w:pPr>
    <w:rPr>
      <w:rFonts w:ascii="Cambria Math" w:hAnsi="Cambria Math"/>
    </w:rPr>
  </w:style>
  <w:style w:type="character" w:customStyle="1" w:styleId="Nagwek5Znak">
    <w:name w:val="Nagłówek 5 Znak"/>
    <w:basedOn w:val="Domylnaczcionkaakapitu"/>
    <w:link w:val="Nagwek5"/>
    <w:uiPriority w:val="9"/>
    <w:rsid w:val="00CD311A"/>
    <w:rPr>
      <w:rFonts w:asciiTheme="majorHAnsi" w:eastAsiaTheme="majorEastAsia" w:hAnsiTheme="majorHAnsi" w:cstheme="majorBidi"/>
      <w:color w:val="2F5496" w:themeColor="accent1" w:themeShade="BF"/>
      <w:lang w:val="pl-PL"/>
    </w:rPr>
  </w:style>
  <w:style w:type="paragraph" w:styleId="Tekstpodstawowywcity">
    <w:name w:val="Body Text Indent"/>
    <w:basedOn w:val="Normalny"/>
    <w:link w:val="TekstpodstawowywcityZnak"/>
    <w:rsid w:val="00CD311A"/>
    <w:pPr>
      <w:spacing w:after="0" w:line="240" w:lineRule="auto"/>
      <w:ind w:firstLine="360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D311A"/>
    <w:rPr>
      <w:rFonts w:ascii="Times New Roman" w:eastAsia="Times New Roman" w:hAnsi="Times New Roman" w:cs="Times New Roman"/>
      <w:sz w:val="20"/>
      <w:szCs w:val="24"/>
      <w:lang w:val="pl-PL" w:eastAsia="pl-PL"/>
    </w:rPr>
  </w:style>
  <w:style w:type="paragraph" w:styleId="Bezodstpw">
    <w:name w:val="No Spacing"/>
    <w:uiPriority w:val="1"/>
    <w:qFormat/>
    <w:rsid w:val="00CD311A"/>
    <w:pPr>
      <w:spacing w:after="0" w:line="240" w:lineRule="auto"/>
      <w:ind w:firstLine="567"/>
      <w:jc w:val="both"/>
    </w:pPr>
    <w:rPr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00B63CA7"/>
    <w:rPr>
      <w:rFonts w:asciiTheme="majorHAnsi" w:eastAsiaTheme="majorEastAsia" w:hAnsiTheme="majorHAnsi" w:cstheme="majorBidi"/>
      <w:color w:val="1F3763" w:themeColor="accent1" w:themeShade="7F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63CA7"/>
    <w:rPr>
      <w:rFonts w:asciiTheme="majorHAnsi" w:eastAsiaTheme="majorEastAsia" w:hAnsiTheme="majorHAnsi" w:cstheme="majorBidi"/>
      <w:i/>
      <w:iCs/>
      <w:color w:val="1F3763" w:themeColor="accent1" w:themeShade="7F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63C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63C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63CA7"/>
    <w:pPr>
      <w:spacing w:after="0" w:line="240" w:lineRule="auto"/>
      <w:ind w:firstLine="0"/>
      <w:jc w:val="left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63CA7"/>
    <w:rPr>
      <w:sz w:val="20"/>
      <w:szCs w:val="20"/>
      <w:lang w:val="pl-PL"/>
    </w:rPr>
  </w:style>
  <w:style w:type="paragraph" w:styleId="Legenda">
    <w:name w:val="caption"/>
    <w:basedOn w:val="Normalny"/>
    <w:next w:val="Normalny"/>
    <w:uiPriority w:val="35"/>
    <w:unhideWhenUsed/>
    <w:qFormat/>
    <w:rsid w:val="00B63CA7"/>
    <w:pPr>
      <w:spacing w:after="200" w:line="240" w:lineRule="auto"/>
      <w:ind w:firstLine="0"/>
      <w:jc w:val="left"/>
    </w:pPr>
    <w:rPr>
      <w:i/>
      <w:iCs/>
      <w:color w:val="44546A" w:themeColor="text2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63CA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605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6059"/>
    <w:rPr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60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5605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6059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F636B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F636BF"/>
    <w:rPr>
      <w:lang w:val="pl-PL"/>
    </w:rPr>
  </w:style>
  <w:style w:type="paragraph" w:customStyle="1" w:styleId="Default">
    <w:name w:val="Default"/>
    <w:rsid w:val="00F636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  <w:style w:type="paragraph" w:customStyle="1" w:styleId="Podpunkt">
    <w:name w:val="Podpunkt"/>
    <w:basedOn w:val="Nagwek4"/>
    <w:link w:val="PodpunktZnak"/>
    <w:qFormat/>
    <w:rsid w:val="004F7254"/>
  </w:style>
  <w:style w:type="character" w:customStyle="1" w:styleId="AkapitzlistZnak">
    <w:name w:val="Akapit z listą Znak"/>
    <w:basedOn w:val="Domylnaczcionkaakapitu"/>
    <w:link w:val="Akapitzlist"/>
    <w:uiPriority w:val="34"/>
    <w:rsid w:val="00F636BF"/>
    <w:rPr>
      <w:lang w:val="pl-PL"/>
    </w:rPr>
  </w:style>
  <w:style w:type="character" w:customStyle="1" w:styleId="PodpunktZnak">
    <w:name w:val="Podpunkt Znak"/>
    <w:basedOn w:val="AkapitzlistZnak"/>
    <w:link w:val="Podpunkt"/>
    <w:rsid w:val="004F7254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table" w:customStyle="1" w:styleId="TableNormal">
    <w:name w:val="Table Normal"/>
    <w:uiPriority w:val="2"/>
    <w:semiHidden/>
    <w:unhideWhenUsed/>
    <w:qFormat/>
    <w:rsid w:val="00F636B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F636BF"/>
    <w:pPr>
      <w:widowControl w:val="0"/>
      <w:autoSpaceDE w:val="0"/>
      <w:autoSpaceDN w:val="0"/>
      <w:spacing w:before="2" w:after="0" w:line="240" w:lineRule="auto"/>
      <w:ind w:firstLine="0"/>
      <w:jc w:val="center"/>
    </w:pPr>
    <w:rPr>
      <w:rFonts w:ascii="Calibri" w:eastAsia="Calibri" w:hAnsi="Calibri" w:cs="Calibri"/>
      <w:lang w:val="en-US"/>
    </w:rPr>
  </w:style>
  <w:style w:type="numbering" w:customStyle="1" w:styleId="Biecalista1">
    <w:name w:val="Bieżąca lista1"/>
    <w:uiPriority w:val="99"/>
    <w:rsid w:val="003764E3"/>
    <w:pPr>
      <w:numPr>
        <w:numId w:val="49"/>
      </w:numPr>
    </w:pPr>
  </w:style>
  <w:style w:type="table" w:customStyle="1" w:styleId="TableNormal1">
    <w:name w:val="Table Normal1"/>
    <w:uiPriority w:val="2"/>
    <w:semiHidden/>
    <w:unhideWhenUsed/>
    <w:qFormat/>
    <w:rsid w:val="003764E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64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64E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64E3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64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64E3"/>
    <w:rPr>
      <w:b/>
      <w:bCs/>
      <w:sz w:val="20"/>
      <w:szCs w:val="20"/>
      <w:lang w:val="pl-PL"/>
    </w:rPr>
  </w:style>
  <w:style w:type="paragraph" w:customStyle="1" w:styleId="Nagwek11">
    <w:name w:val="Nagłówek 1.1"/>
    <w:basedOn w:val="Nagwek3"/>
    <w:link w:val="Nagwek11Znak"/>
    <w:qFormat/>
    <w:rsid w:val="009A4017"/>
    <w:pPr>
      <w:numPr>
        <w:numId w:val="65"/>
      </w:numPr>
      <w:ind w:left="567" w:hanging="567"/>
    </w:pPr>
  </w:style>
  <w:style w:type="paragraph" w:customStyle="1" w:styleId="Nagwek21">
    <w:name w:val="Nagłówek 2.1"/>
    <w:basedOn w:val="Nagwek11"/>
    <w:link w:val="Nagwek21Znak"/>
    <w:qFormat/>
    <w:rsid w:val="007A7079"/>
    <w:pPr>
      <w:numPr>
        <w:numId w:val="66"/>
      </w:numPr>
      <w:ind w:left="567" w:hanging="567"/>
    </w:pPr>
  </w:style>
  <w:style w:type="character" w:customStyle="1" w:styleId="Nagwek11Znak">
    <w:name w:val="Nagłówek 1.1 Znak"/>
    <w:basedOn w:val="Nagwek3Znak"/>
    <w:link w:val="Nagwek11"/>
    <w:rsid w:val="009A4017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Nagwek21Znak">
    <w:name w:val="Nagłówek 2.1 Znak"/>
    <w:basedOn w:val="Nagwek11Znak"/>
    <w:link w:val="Nagwek21"/>
    <w:rsid w:val="007A7079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31">
    <w:name w:val="3.1"/>
    <w:basedOn w:val="Nagwek21"/>
    <w:link w:val="31Znak"/>
    <w:qFormat/>
    <w:rsid w:val="004F7254"/>
    <w:pPr>
      <w:numPr>
        <w:numId w:val="68"/>
      </w:numPr>
      <w:ind w:left="567" w:hanging="567"/>
    </w:pPr>
  </w:style>
  <w:style w:type="paragraph" w:customStyle="1" w:styleId="41">
    <w:name w:val="4.1"/>
    <w:basedOn w:val="31"/>
    <w:link w:val="41Znak"/>
    <w:qFormat/>
    <w:rsid w:val="003D3698"/>
    <w:pPr>
      <w:numPr>
        <w:numId w:val="69"/>
      </w:numPr>
      <w:ind w:left="567" w:hanging="567"/>
    </w:pPr>
  </w:style>
  <w:style w:type="character" w:customStyle="1" w:styleId="31Znak">
    <w:name w:val="3.1 Znak"/>
    <w:basedOn w:val="Nagwek21Znak"/>
    <w:link w:val="31"/>
    <w:rsid w:val="004F7254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51">
    <w:name w:val="5.1"/>
    <w:basedOn w:val="41"/>
    <w:link w:val="51Znak"/>
    <w:qFormat/>
    <w:rsid w:val="0053689F"/>
    <w:pPr>
      <w:numPr>
        <w:numId w:val="75"/>
      </w:numPr>
      <w:ind w:left="567" w:hanging="567"/>
    </w:pPr>
  </w:style>
  <w:style w:type="character" w:customStyle="1" w:styleId="41Znak">
    <w:name w:val="4.1 Znak"/>
    <w:basedOn w:val="31Znak"/>
    <w:link w:val="41"/>
    <w:rsid w:val="003D3698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61">
    <w:name w:val="6.1"/>
    <w:basedOn w:val="51"/>
    <w:link w:val="61Znak"/>
    <w:qFormat/>
    <w:rsid w:val="00114FBD"/>
    <w:pPr>
      <w:numPr>
        <w:numId w:val="78"/>
      </w:numPr>
      <w:ind w:left="567" w:hanging="567"/>
    </w:pPr>
  </w:style>
  <w:style w:type="character" w:customStyle="1" w:styleId="51Znak">
    <w:name w:val="5.1 Znak"/>
    <w:basedOn w:val="41Znak"/>
    <w:link w:val="51"/>
    <w:rsid w:val="0053689F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61Znak">
    <w:name w:val="6.1 Znak"/>
    <w:basedOn w:val="51Znak"/>
    <w:link w:val="61"/>
    <w:rsid w:val="00114FBD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F4481-C6E1-4E95-BAC8-D13941ABD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ilczarek</dc:creator>
  <cp:keywords/>
  <dc:description/>
  <cp:lastModifiedBy>Adam Milczarek</cp:lastModifiedBy>
  <cp:revision>5</cp:revision>
  <cp:lastPrinted>2023-06-20T07:48:00Z</cp:lastPrinted>
  <dcterms:created xsi:type="dcterms:W3CDTF">2023-06-20T07:48:00Z</dcterms:created>
  <dcterms:modified xsi:type="dcterms:W3CDTF">2023-06-20T13:09:00Z</dcterms:modified>
</cp:coreProperties>
</file>